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15" w:type="dxa"/>
        <w:tblLayout w:type="fixed"/>
        <w:tblLook w:val="0000" w:firstRow="0" w:lastRow="0" w:firstColumn="0" w:lastColumn="0" w:noHBand="0" w:noVBand="0"/>
      </w:tblPr>
      <w:tblGrid>
        <w:gridCol w:w="2518"/>
        <w:gridCol w:w="1843"/>
        <w:gridCol w:w="283"/>
        <w:gridCol w:w="684"/>
        <w:gridCol w:w="25"/>
        <w:gridCol w:w="695"/>
        <w:gridCol w:w="297"/>
        <w:gridCol w:w="142"/>
        <w:gridCol w:w="1701"/>
        <w:gridCol w:w="284"/>
        <w:gridCol w:w="567"/>
        <w:gridCol w:w="1276"/>
      </w:tblGrid>
      <w:tr w:rsidR="00FF1ACD" w:rsidRPr="00F53D0C" w14:paraId="24190E40" w14:textId="77777777" w:rsidTr="00C04D3A">
        <w:tblPrEx>
          <w:tblCellMar>
            <w:top w:w="0" w:type="dxa"/>
            <w:bottom w:w="0" w:type="dxa"/>
          </w:tblCellMar>
        </w:tblPrEx>
        <w:trPr>
          <w:cantSplit/>
          <w:trHeight w:val="170"/>
        </w:trPr>
        <w:tc>
          <w:tcPr>
            <w:tcW w:w="4361" w:type="dxa"/>
            <w:gridSpan w:val="2"/>
            <w:tcBorders>
              <w:bottom w:val="single" w:sz="6" w:space="0" w:color="auto"/>
            </w:tcBorders>
          </w:tcPr>
          <w:p w14:paraId="3646317B" w14:textId="77777777" w:rsidR="00FF1ACD" w:rsidRPr="00F53D0C" w:rsidRDefault="00FF1ACD" w:rsidP="00E453A3">
            <w:pPr>
              <w:jc w:val="center"/>
              <w:rPr>
                <w:rFonts w:ascii="Arial" w:hAnsi="Arial" w:cs="Arial"/>
                <w:lang w:val="hu-HU"/>
              </w:rPr>
            </w:pPr>
          </w:p>
        </w:tc>
        <w:tc>
          <w:tcPr>
            <w:tcW w:w="283" w:type="dxa"/>
            <w:vMerge w:val="restart"/>
            <w:tcBorders>
              <w:bottom w:val="single" w:sz="6" w:space="0" w:color="auto"/>
            </w:tcBorders>
          </w:tcPr>
          <w:p w14:paraId="3DE50989" w14:textId="77777777" w:rsidR="00FF1ACD" w:rsidRPr="00F53D0C" w:rsidRDefault="00FF1ACD" w:rsidP="00E453A3">
            <w:pPr>
              <w:jc w:val="right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843" w:type="dxa"/>
            <w:gridSpan w:val="5"/>
            <w:vMerge w:val="restart"/>
            <w:tcBorders>
              <w:bottom w:val="single" w:sz="6" w:space="0" w:color="auto"/>
            </w:tcBorders>
          </w:tcPr>
          <w:p w14:paraId="16AB9C0C" w14:textId="77777777" w:rsidR="00FF1ACD" w:rsidRPr="00F53D0C" w:rsidRDefault="00FF1ACD" w:rsidP="00E453A3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  <w:p w14:paraId="508E3294" w14:textId="77777777" w:rsidR="00FF1ACD" w:rsidRPr="00F53D0C" w:rsidRDefault="00FF1ACD" w:rsidP="00E453A3">
            <w:pPr>
              <w:jc w:val="center"/>
              <w:rPr>
                <w:rFonts w:ascii="Arial" w:hAnsi="Arial"/>
                <w:sz w:val="16"/>
                <w:lang w:val="hu-HU"/>
              </w:rPr>
            </w:pPr>
          </w:p>
        </w:tc>
        <w:tc>
          <w:tcPr>
            <w:tcW w:w="1985" w:type="dxa"/>
            <w:gridSpan w:val="2"/>
            <w:vMerge w:val="restart"/>
            <w:tcBorders>
              <w:bottom w:val="single" w:sz="6" w:space="0" w:color="auto"/>
            </w:tcBorders>
          </w:tcPr>
          <w:p w14:paraId="7A3736C5" w14:textId="77777777" w:rsidR="00FF1ACD" w:rsidRPr="00F53D0C" w:rsidRDefault="00FF1ACD" w:rsidP="00E453A3">
            <w:pPr>
              <w:jc w:val="right"/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333D300F" w14:textId="77777777" w:rsidR="00B073A3" w:rsidRPr="00F53D0C" w:rsidRDefault="00B073A3" w:rsidP="00B073A3">
            <w:pPr>
              <w:rPr>
                <w:rFonts w:ascii="Arial" w:hAnsi="Arial" w:cs="Arial"/>
                <w:b/>
                <w:sz w:val="20"/>
                <w:lang w:val="hu-HU"/>
              </w:rPr>
            </w:pPr>
          </w:p>
          <w:p w14:paraId="4D69791A" w14:textId="77777777" w:rsidR="00FF1ACD" w:rsidRPr="00F53D0C" w:rsidRDefault="00B073A3" w:rsidP="00B073A3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F53D0C">
              <w:rPr>
                <w:rFonts w:ascii="Arial" w:hAnsi="Arial" w:cs="Arial"/>
                <w:b/>
                <w:sz w:val="20"/>
                <w:lang w:val="hu-HU"/>
              </w:rPr>
              <w:t>MAGYAR</w:t>
            </w:r>
          </w:p>
          <w:p w14:paraId="6257C97D" w14:textId="77777777" w:rsidR="00FF1ACD" w:rsidRPr="00F53D0C" w:rsidRDefault="00B073A3" w:rsidP="00B073A3">
            <w:pPr>
              <w:rPr>
                <w:rFonts w:ascii="Arial" w:hAnsi="Arial" w:cs="Arial"/>
                <w:b/>
                <w:sz w:val="20"/>
                <w:lang w:val="hu-HU"/>
              </w:rPr>
            </w:pPr>
            <w:r w:rsidRPr="00F53D0C">
              <w:rPr>
                <w:rFonts w:ascii="Arial" w:hAnsi="Arial" w:cs="Arial"/>
                <w:b/>
                <w:sz w:val="20"/>
                <w:lang w:val="hu-HU"/>
              </w:rPr>
              <w:t>GYEPLABDA SZAKSZÖVETSÉG</w:t>
            </w:r>
          </w:p>
        </w:tc>
        <w:tc>
          <w:tcPr>
            <w:tcW w:w="1843" w:type="dxa"/>
            <w:gridSpan w:val="2"/>
            <w:vMerge w:val="restart"/>
          </w:tcPr>
          <w:p w14:paraId="5CD9A197" w14:textId="41BF40C2" w:rsidR="00FF1ACD" w:rsidRPr="00F53D0C" w:rsidRDefault="00184CF3" w:rsidP="00B073A3">
            <w:pPr>
              <w:rPr>
                <w:b/>
                <w:lang w:val="hu-HU"/>
              </w:rPr>
            </w:pPr>
            <w:r w:rsidRPr="00F53D0C">
              <w:rPr>
                <w:noProof/>
                <w:lang w:val="hu-HU"/>
              </w:rPr>
              <w:drawing>
                <wp:inline distT="0" distB="0" distL="0" distR="0" wp14:anchorId="076561B7" wp14:editId="63BF6CD6">
                  <wp:extent cx="1097280" cy="98298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1ACD" w:rsidRPr="00F53D0C" w14:paraId="41022758" w14:textId="77777777" w:rsidTr="004668F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0447268" w14:textId="77777777" w:rsidR="00FF1ACD" w:rsidRPr="00F53D0C" w:rsidRDefault="00B073A3" w:rsidP="004668F0">
            <w:pPr>
              <w:pStyle w:val="Cmsor3"/>
              <w:rPr>
                <w:rFonts w:ascii="Arial" w:hAnsi="Arial"/>
                <w:lang w:val="hu-HU" w:eastAsia="en-US"/>
              </w:rPr>
            </w:pPr>
            <w:r w:rsidRPr="00F53D0C">
              <w:rPr>
                <w:rFonts w:ascii="Arial" w:hAnsi="Arial"/>
                <w:lang w:val="hu-HU" w:eastAsia="en-US"/>
              </w:rPr>
              <w:t>NEMZETI BAJNOKS</w:t>
            </w:r>
            <w:r w:rsidR="004F5ED2" w:rsidRPr="00F53D0C">
              <w:rPr>
                <w:rFonts w:ascii="Arial" w:hAnsi="Arial"/>
                <w:lang w:val="hu-HU" w:eastAsia="en-US"/>
              </w:rPr>
              <w:t>Á</w:t>
            </w:r>
            <w:r w:rsidRPr="00F53D0C">
              <w:rPr>
                <w:rFonts w:ascii="Arial" w:hAnsi="Arial"/>
                <w:lang w:val="hu-HU" w:eastAsia="en-US"/>
              </w:rPr>
              <w:t>G</w:t>
            </w:r>
          </w:p>
        </w:tc>
        <w:tc>
          <w:tcPr>
            <w:tcW w:w="28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CE5F2BA" w14:textId="77777777" w:rsidR="00FF1ACD" w:rsidRPr="00F53D0C" w:rsidRDefault="00FF1ACD" w:rsidP="00E453A3">
            <w:pPr>
              <w:jc w:val="right"/>
              <w:rPr>
                <w:sz w:val="16"/>
                <w:lang w:val="hu-HU"/>
              </w:rPr>
            </w:pPr>
          </w:p>
        </w:tc>
        <w:tc>
          <w:tcPr>
            <w:tcW w:w="1843" w:type="dxa"/>
            <w:gridSpan w:val="5"/>
            <w:vMerge/>
            <w:tcBorders>
              <w:top w:val="single" w:sz="6" w:space="0" w:color="auto"/>
              <w:bottom w:val="single" w:sz="6" w:space="0" w:color="auto"/>
            </w:tcBorders>
          </w:tcPr>
          <w:p w14:paraId="6C9D6F42" w14:textId="77777777" w:rsidR="00FF1ACD" w:rsidRPr="00F53D0C" w:rsidRDefault="00FF1ACD" w:rsidP="00E453A3">
            <w:pPr>
              <w:jc w:val="center"/>
              <w:rPr>
                <w:lang w:val="hu-HU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6" w:space="0" w:color="auto"/>
              <w:bottom w:val="single" w:sz="6" w:space="0" w:color="auto"/>
            </w:tcBorders>
          </w:tcPr>
          <w:p w14:paraId="6EC21ED3" w14:textId="77777777" w:rsidR="00FF1ACD" w:rsidRPr="00F53D0C" w:rsidRDefault="00FF1ACD" w:rsidP="00E453A3">
            <w:pPr>
              <w:pStyle w:val="Szvegtrzs3"/>
              <w:rPr>
                <w:sz w:val="18"/>
                <w:lang w:val="hu-HU" w:eastAsia="en-US"/>
              </w:rPr>
            </w:pPr>
          </w:p>
        </w:tc>
        <w:tc>
          <w:tcPr>
            <w:tcW w:w="1843" w:type="dxa"/>
            <w:gridSpan w:val="2"/>
            <w:vMerge/>
          </w:tcPr>
          <w:p w14:paraId="28257B91" w14:textId="77777777" w:rsidR="00FF1ACD" w:rsidRPr="00F53D0C" w:rsidRDefault="00FF1ACD" w:rsidP="00E453A3">
            <w:pPr>
              <w:jc w:val="center"/>
              <w:rPr>
                <w:sz w:val="16"/>
                <w:lang w:val="hu-HU"/>
              </w:rPr>
            </w:pPr>
          </w:p>
        </w:tc>
      </w:tr>
      <w:tr w:rsidR="00FF1ACD" w:rsidRPr="00F53D0C" w14:paraId="5900A635" w14:textId="77777777" w:rsidTr="00C04D3A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61" w:type="dxa"/>
            <w:gridSpan w:val="2"/>
            <w:tcBorders>
              <w:top w:val="single" w:sz="6" w:space="0" w:color="auto"/>
            </w:tcBorders>
          </w:tcPr>
          <w:p w14:paraId="0AAC2141" w14:textId="77777777" w:rsidR="00FF1ACD" w:rsidRPr="00F53D0C" w:rsidRDefault="00FF1ACD" w:rsidP="00E453A3">
            <w:pPr>
              <w:pStyle w:val="Cmsor3"/>
              <w:rPr>
                <w:rFonts w:ascii="Arial" w:hAnsi="Arial"/>
                <w:b w:val="0"/>
                <w:bCs/>
                <w:lang w:val="hu-HU" w:eastAsia="en-US"/>
              </w:rPr>
            </w:pPr>
          </w:p>
        </w:tc>
        <w:tc>
          <w:tcPr>
            <w:tcW w:w="283" w:type="dxa"/>
            <w:vMerge/>
            <w:tcBorders>
              <w:top w:val="single" w:sz="6" w:space="0" w:color="auto"/>
            </w:tcBorders>
          </w:tcPr>
          <w:p w14:paraId="08847CA1" w14:textId="77777777" w:rsidR="00FF1ACD" w:rsidRPr="00F53D0C" w:rsidRDefault="00FF1ACD" w:rsidP="00E453A3">
            <w:pPr>
              <w:jc w:val="right"/>
              <w:rPr>
                <w:sz w:val="16"/>
                <w:lang w:val="hu-HU"/>
              </w:rPr>
            </w:pPr>
          </w:p>
        </w:tc>
        <w:tc>
          <w:tcPr>
            <w:tcW w:w="1843" w:type="dxa"/>
            <w:gridSpan w:val="5"/>
            <w:vMerge/>
            <w:tcBorders>
              <w:top w:val="single" w:sz="6" w:space="0" w:color="auto"/>
            </w:tcBorders>
          </w:tcPr>
          <w:p w14:paraId="5DADE0F0" w14:textId="77777777" w:rsidR="00FF1ACD" w:rsidRPr="00F53D0C" w:rsidRDefault="00FF1ACD" w:rsidP="00E453A3">
            <w:pPr>
              <w:jc w:val="center"/>
              <w:rPr>
                <w:lang w:val="hu-HU"/>
              </w:rPr>
            </w:pPr>
          </w:p>
        </w:tc>
        <w:tc>
          <w:tcPr>
            <w:tcW w:w="1985" w:type="dxa"/>
            <w:gridSpan w:val="2"/>
            <w:vMerge/>
            <w:tcBorders>
              <w:top w:val="single" w:sz="6" w:space="0" w:color="auto"/>
            </w:tcBorders>
          </w:tcPr>
          <w:p w14:paraId="729B36B8" w14:textId="77777777" w:rsidR="00FF1ACD" w:rsidRPr="00F53D0C" w:rsidRDefault="00FF1ACD" w:rsidP="00E453A3">
            <w:pPr>
              <w:pStyle w:val="Szvegtrzs3"/>
              <w:rPr>
                <w:sz w:val="18"/>
                <w:lang w:val="hu-HU" w:eastAsia="en-US"/>
              </w:rPr>
            </w:pPr>
          </w:p>
        </w:tc>
        <w:tc>
          <w:tcPr>
            <w:tcW w:w="1843" w:type="dxa"/>
            <w:gridSpan w:val="2"/>
            <w:vMerge/>
          </w:tcPr>
          <w:p w14:paraId="478F2163" w14:textId="77777777" w:rsidR="00FF1ACD" w:rsidRPr="00F53D0C" w:rsidRDefault="00FF1ACD" w:rsidP="00E453A3">
            <w:pPr>
              <w:jc w:val="center"/>
              <w:rPr>
                <w:sz w:val="16"/>
                <w:lang w:val="hu-HU"/>
              </w:rPr>
            </w:pPr>
          </w:p>
        </w:tc>
      </w:tr>
      <w:tr w:rsidR="00D57200" w:rsidRPr="00F53D0C" w14:paraId="18DE3C69" w14:textId="77777777" w:rsidTr="00C04D3A">
        <w:tblPrEx>
          <w:tblCellMar>
            <w:top w:w="0" w:type="dxa"/>
            <w:bottom w:w="0" w:type="dxa"/>
          </w:tblCellMar>
        </w:tblPrEx>
        <w:tc>
          <w:tcPr>
            <w:tcW w:w="532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08F537E4" w14:textId="77777777" w:rsidR="00D57200" w:rsidRPr="00F53D0C" w:rsidRDefault="00D57200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426DEA3D" w14:textId="77777777" w:rsidR="00D57200" w:rsidRPr="00F53D0C" w:rsidRDefault="00D57200">
            <w:pPr>
              <w:rPr>
                <w:rFonts w:ascii="Arial" w:hAnsi="Arial"/>
                <w:b/>
                <w:sz w:val="28"/>
                <w:lang w:val="hu-HU"/>
              </w:rPr>
            </w:pPr>
          </w:p>
        </w:tc>
        <w:tc>
          <w:tcPr>
            <w:tcW w:w="426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0DBFF9C9" w14:textId="77777777" w:rsidR="00D57200" w:rsidRPr="00F53D0C" w:rsidRDefault="00B073A3">
            <w:pPr>
              <w:jc w:val="right"/>
              <w:rPr>
                <w:rFonts w:ascii="Arial" w:hAnsi="Arial"/>
                <w:b/>
                <w:sz w:val="28"/>
                <w:lang w:val="hu-HU"/>
              </w:rPr>
            </w:pPr>
            <w:r w:rsidRPr="00F53D0C">
              <w:rPr>
                <w:rFonts w:ascii="Arial" w:hAnsi="Arial"/>
                <w:b/>
                <w:sz w:val="28"/>
                <w:lang w:val="hu-HU"/>
              </w:rPr>
              <w:t>NEVEZÉSI LAP</w:t>
            </w:r>
          </w:p>
        </w:tc>
      </w:tr>
      <w:tr w:rsidR="00D57200" w:rsidRPr="00F53D0C" w14:paraId="1BD8BB81" w14:textId="77777777" w:rsidTr="00C04D3A">
        <w:tblPrEx>
          <w:tblCellMar>
            <w:top w:w="0" w:type="dxa"/>
            <w:bottom w:w="0" w:type="dxa"/>
          </w:tblCellMar>
        </w:tblPrEx>
        <w:trPr>
          <w:cantSplit/>
          <w:trHeight w:val="463"/>
        </w:trPr>
        <w:tc>
          <w:tcPr>
            <w:tcW w:w="2518" w:type="dxa"/>
          </w:tcPr>
          <w:p w14:paraId="20C037F3" w14:textId="77777777" w:rsidR="00D57200" w:rsidRPr="00F53D0C" w:rsidRDefault="00BC4F87" w:rsidP="00BC4F87">
            <w:pPr>
              <w:spacing w:before="240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BAJNOKSÁG</w:t>
            </w:r>
            <w:r w:rsidR="00D57200" w:rsidRPr="00F53D0C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5670" w:type="dxa"/>
            <w:gridSpan w:val="8"/>
            <w:tcBorders>
              <w:bottom w:val="dashSmallGap" w:sz="4" w:space="0" w:color="auto"/>
            </w:tcBorders>
          </w:tcPr>
          <w:p w14:paraId="092F3AC6" w14:textId="77777777" w:rsidR="00D57200" w:rsidRPr="00F53D0C" w:rsidRDefault="00D57200" w:rsidP="00010653">
            <w:pPr>
              <w:spacing w:before="240"/>
              <w:jc w:val="center"/>
              <w:rPr>
                <w:rFonts w:ascii="Arial" w:hAnsi="Arial"/>
                <w:b/>
                <w:sz w:val="28"/>
                <w:szCs w:val="28"/>
                <w:lang w:val="hu-HU"/>
              </w:rPr>
            </w:pPr>
          </w:p>
        </w:tc>
        <w:tc>
          <w:tcPr>
            <w:tcW w:w="851" w:type="dxa"/>
            <w:gridSpan w:val="2"/>
          </w:tcPr>
          <w:p w14:paraId="73EE7B11" w14:textId="77777777" w:rsidR="00D57200" w:rsidRPr="00F53D0C" w:rsidRDefault="00B073A3" w:rsidP="00B073A3">
            <w:pPr>
              <w:spacing w:before="24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F</w:t>
            </w:r>
            <w:r w:rsidR="00D57200" w:rsidRPr="00F53D0C">
              <w:rPr>
                <w:rFonts w:ascii="Arial" w:hAnsi="Arial"/>
                <w:b/>
                <w:sz w:val="20"/>
                <w:lang w:val="hu-HU"/>
              </w:rPr>
              <w:t xml:space="preserve"> / </w:t>
            </w:r>
            <w:r w:rsidRPr="00F53D0C">
              <w:rPr>
                <w:rFonts w:ascii="Arial" w:hAnsi="Arial"/>
                <w:b/>
                <w:sz w:val="20"/>
                <w:lang w:val="hu-HU"/>
              </w:rPr>
              <w:t>N</w:t>
            </w:r>
            <w:r w:rsidR="00D57200" w:rsidRPr="00F53D0C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1275" w:type="dxa"/>
            <w:tcBorders>
              <w:left w:val="nil"/>
              <w:bottom w:val="dashSmallGap" w:sz="4" w:space="0" w:color="auto"/>
            </w:tcBorders>
          </w:tcPr>
          <w:p w14:paraId="1EF443C6" w14:textId="77777777" w:rsidR="00D57200" w:rsidRPr="00F53D0C" w:rsidRDefault="00D57200" w:rsidP="00F53D0C">
            <w:pPr>
              <w:spacing w:before="240"/>
              <w:jc w:val="center"/>
              <w:rPr>
                <w:rFonts w:ascii="Arial" w:hAnsi="Arial"/>
                <w:b/>
                <w:sz w:val="22"/>
                <w:lang w:val="hu-HU"/>
              </w:rPr>
            </w:pPr>
          </w:p>
        </w:tc>
      </w:tr>
      <w:tr w:rsidR="00D57200" w:rsidRPr="00F53D0C" w14:paraId="68CAF8EC" w14:textId="77777777" w:rsidTr="00C04D3A">
        <w:tblPrEx>
          <w:tblCellMar>
            <w:top w:w="0" w:type="dxa"/>
            <w:bottom w:w="0" w:type="dxa"/>
          </w:tblCellMar>
        </w:tblPrEx>
        <w:tc>
          <w:tcPr>
            <w:tcW w:w="2518" w:type="dxa"/>
          </w:tcPr>
          <w:p w14:paraId="649DFCA8" w14:textId="77777777" w:rsidR="00D57200" w:rsidRPr="00F53D0C" w:rsidRDefault="00B073A3" w:rsidP="00B073A3">
            <w:pPr>
              <w:spacing w:before="180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VERSENYIDŐSZAK</w:t>
            </w:r>
            <w:r w:rsidR="00D57200" w:rsidRPr="00F53D0C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2835" w:type="dxa"/>
            <w:gridSpan w:val="4"/>
            <w:tcBorders>
              <w:bottom w:val="dashSmallGap" w:sz="4" w:space="0" w:color="auto"/>
            </w:tcBorders>
          </w:tcPr>
          <w:p w14:paraId="1BF2AD19" w14:textId="77777777" w:rsidR="00D57200" w:rsidRPr="00F53D0C" w:rsidRDefault="00D57200" w:rsidP="00E96345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  <w:tc>
          <w:tcPr>
            <w:tcW w:w="992" w:type="dxa"/>
            <w:gridSpan w:val="2"/>
          </w:tcPr>
          <w:p w14:paraId="47E7596B" w14:textId="77777777" w:rsidR="00D57200" w:rsidRPr="00F53D0C" w:rsidRDefault="00B073A3">
            <w:pPr>
              <w:spacing w:before="180"/>
              <w:jc w:val="right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K</w:t>
            </w:r>
            <w:r w:rsidR="00620A44" w:rsidRPr="00F53D0C">
              <w:rPr>
                <w:rFonts w:ascii="Arial" w:hAnsi="Arial"/>
                <w:b/>
                <w:sz w:val="20"/>
                <w:lang w:val="hu-HU"/>
              </w:rPr>
              <w:t>LUB</w:t>
            </w:r>
            <w:r w:rsidR="00D57200" w:rsidRPr="00F53D0C">
              <w:rPr>
                <w:rFonts w:ascii="Arial" w:hAnsi="Arial"/>
                <w:b/>
                <w:sz w:val="20"/>
                <w:lang w:val="hu-HU"/>
              </w:rPr>
              <w:t>:</w:t>
            </w:r>
          </w:p>
        </w:tc>
        <w:tc>
          <w:tcPr>
            <w:tcW w:w="3969" w:type="dxa"/>
            <w:gridSpan w:val="5"/>
            <w:tcBorders>
              <w:bottom w:val="dashSmallGap" w:sz="4" w:space="0" w:color="auto"/>
            </w:tcBorders>
          </w:tcPr>
          <w:p w14:paraId="115E46B3" w14:textId="77777777" w:rsidR="00D57200" w:rsidRPr="00F53D0C" w:rsidRDefault="00D57200">
            <w:pPr>
              <w:spacing w:before="180"/>
              <w:rPr>
                <w:rFonts w:ascii="Arial" w:hAnsi="Arial"/>
                <w:b/>
                <w:sz w:val="22"/>
                <w:lang w:val="hu-HU"/>
              </w:rPr>
            </w:pPr>
          </w:p>
        </w:tc>
      </w:tr>
    </w:tbl>
    <w:p w14:paraId="4DBC62E8" w14:textId="77777777" w:rsidR="00D57200" w:rsidRPr="00F53D0C" w:rsidRDefault="00D57200">
      <w:pPr>
        <w:spacing w:after="60"/>
        <w:jc w:val="both"/>
        <w:rPr>
          <w:rFonts w:ascii="Arial" w:hAnsi="Arial"/>
          <w:sz w:val="4"/>
          <w:szCs w:val="4"/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709"/>
        <w:gridCol w:w="2551"/>
        <w:gridCol w:w="851"/>
        <w:gridCol w:w="1559"/>
        <w:gridCol w:w="567"/>
        <w:gridCol w:w="709"/>
        <w:gridCol w:w="1275"/>
        <w:gridCol w:w="1134"/>
      </w:tblGrid>
      <w:tr w:rsidR="00620A44" w:rsidRPr="00F53D0C" w14:paraId="46124615" w14:textId="77777777" w:rsidTr="00B33CD3">
        <w:tblPrEx>
          <w:tblCellMar>
            <w:top w:w="0" w:type="dxa"/>
            <w:bottom w:w="0" w:type="dxa"/>
          </w:tblCellMar>
        </w:tblPrEx>
        <w:tc>
          <w:tcPr>
            <w:tcW w:w="10314" w:type="dxa"/>
            <w:gridSpan w:val="9"/>
            <w:vAlign w:val="center"/>
          </w:tcPr>
          <w:p w14:paraId="4F2B2AB5" w14:textId="77777777" w:rsidR="00B073A3" w:rsidRPr="00F53D0C" w:rsidRDefault="00B073A3" w:rsidP="00B33CD3">
            <w:pPr>
              <w:spacing w:before="40" w:after="40"/>
              <w:jc w:val="center"/>
              <w:rPr>
                <w:rFonts w:ascii="Arial" w:hAnsi="Arial"/>
                <w:b/>
                <w:sz w:val="20"/>
                <w:lang w:val="hu-HU"/>
              </w:rPr>
            </w:pPr>
            <w:r w:rsidRPr="00F53D0C">
              <w:rPr>
                <w:rFonts w:ascii="Arial" w:hAnsi="Arial"/>
                <w:b/>
                <w:sz w:val="20"/>
                <w:lang w:val="hu-HU"/>
              </w:rPr>
              <w:t>JÁTÉKOSOK</w:t>
            </w:r>
          </w:p>
        </w:tc>
      </w:tr>
      <w:tr w:rsidR="00D57200" w:rsidRPr="00F53D0C" w14:paraId="1AC0710B" w14:textId="77777777" w:rsidTr="009346A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59" w:type="dxa"/>
          </w:tcPr>
          <w:p w14:paraId="461775C9" w14:textId="77777777" w:rsidR="00D57200" w:rsidRPr="00F53D0C" w:rsidRDefault="009346A7" w:rsidP="00FF1ACD">
            <w:pPr>
              <w:spacing w:before="12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Mezszám</w:t>
            </w:r>
          </w:p>
          <w:p w14:paraId="0D0E77EA" w14:textId="77777777" w:rsidR="00D57200" w:rsidRPr="00F53D0C" w:rsidRDefault="009346A7" w:rsidP="00FF1ACD">
            <w:pPr>
              <w:spacing w:after="6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1 - 99</w:t>
            </w:r>
          </w:p>
        </w:tc>
        <w:tc>
          <w:tcPr>
            <w:tcW w:w="3260" w:type="dxa"/>
            <w:gridSpan w:val="2"/>
          </w:tcPr>
          <w:p w14:paraId="7F1B01F4" w14:textId="77777777" w:rsidR="00D57200" w:rsidRPr="00F53D0C" w:rsidRDefault="009346A7" w:rsidP="00FF1ACD">
            <w:pPr>
              <w:spacing w:before="12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Vezetéknév</w:t>
            </w:r>
          </w:p>
          <w:p w14:paraId="4A26E573" w14:textId="77777777" w:rsidR="00D57200" w:rsidRPr="00F53D0C" w:rsidRDefault="009346A7" w:rsidP="009346A7">
            <w:pPr>
              <w:jc w:val="center"/>
              <w:rPr>
                <w:rFonts w:ascii="Arial" w:hAnsi="Arial"/>
                <w:i/>
                <w:sz w:val="12"/>
                <w:lang w:val="hu-HU"/>
              </w:rPr>
            </w:pPr>
            <w:r w:rsidRPr="00F53D0C">
              <w:rPr>
                <w:rFonts w:ascii="Arial" w:hAnsi="Arial"/>
                <w:i/>
                <w:sz w:val="12"/>
                <w:lang w:val="hu-HU"/>
              </w:rPr>
              <w:t>[NYOMTATOTT NAGY BETŰKKEL</w:t>
            </w:r>
            <w:r w:rsidR="00D57200" w:rsidRPr="00F53D0C">
              <w:rPr>
                <w:rFonts w:ascii="Arial" w:hAnsi="Arial"/>
                <w:i/>
                <w:sz w:val="12"/>
                <w:lang w:val="hu-HU"/>
              </w:rPr>
              <w:t>]</w:t>
            </w:r>
          </w:p>
        </w:tc>
        <w:tc>
          <w:tcPr>
            <w:tcW w:w="2977" w:type="dxa"/>
            <w:gridSpan w:val="3"/>
          </w:tcPr>
          <w:p w14:paraId="513D57B3" w14:textId="77777777" w:rsidR="00D57200" w:rsidRPr="00F53D0C" w:rsidRDefault="009346A7" w:rsidP="00FF1ACD">
            <w:pPr>
              <w:spacing w:before="12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Keresztnév</w:t>
            </w:r>
          </w:p>
          <w:p w14:paraId="395A4F96" w14:textId="77777777" w:rsidR="00D57200" w:rsidRPr="00F53D0C" w:rsidRDefault="00D57200" w:rsidP="009346A7">
            <w:pPr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2"/>
                <w:lang w:val="hu-HU"/>
              </w:rPr>
              <w:t>[</w:t>
            </w:r>
            <w:r w:rsidR="009346A7" w:rsidRPr="00F53D0C">
              <w:rPr>
                <w:rFonts w:ascii="Arial" w:hAnsi="Arial"/>
                <w:i/>
                <w:sz w:val="12"/>
                <w:lang w:val="hu-HU"/>
              </w:rPr>
              <w:t>NYOMTATOTT NAGY BETŰKKEL</w:t>
            </w:r>
            <w:r w:rsidRPr="00F53D0C">
              <w:rPr>
                <w:rFonts w:ascii="Arial" w:hAnsi="Arial"/>
                <w:i/>
                <w:sz w:val="12"/>
                <w:lang w:val="hu-HU"/>
              </w:rPr>
              <w:t>]</w:t>
            </w:r>
          </w:p>
        </w:tc>
        <w:tc>
          <w:tcPr>
            <w:tcW w:w="709" w:type="dxa"/>
          </w:tcPr>
          <w:p w14:paraId="58ABF400" w14:textId="77777777" w:rsidR="00D57200" w:rsidRPr="00F53D0C" w:rsidRDefault="009346A7" w:rsidP="009346A7">
            <w:pPr>
              <w:spacing w:before="180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K/CSK</w:t>
            </w:r>
          </w:p>
        </w:tc>
        <w:tc>
          <w:tcPr>
            <w:tcW w:w="1275" w:type="dxa"/>
            <w:vAlign w:val="center"/>
          </w:tcPr>
          <w:p w14:paraId="57BC7AEA" w14:textId="77777777" w:rsidR="00D57200" w:rsidRPr="00F53D0C" w:rsidRDefault="009346A7" w:rsidP="009346A7">
            <w:pPr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Születési idő</w:t>
            </w:r>
          </w:p>
        </w:tc>
        <w:tc>
          <w:tcPr>
            <w:tcW w:w="1134" w:type="dxa"/>
          </w:tcPr>
          <w:p w14:paraId="74C457D1" w14:textId="77777777" w:rsidR="00D57200" w:rsidRPr="00F53D0C" w:rsidRDefault="009346A7" w:rsidP="009346A7">
            <w:pPr>
              <w:spacing w:before="120"/>
              <w:ind w:left="-108" w:right="-108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Regisztrációs</w:t>
            </w:r>
          </w:p>
          <w:p w14:paraId="2B69F3F3" w14:textId="77777777" w:rsidR="009346A7" w:rsidRPr="00F53D0C" w:rsidRDefault="009346A7" w:rsidP="009346A7">
            <w:pPr>
              <w:ind w:left="-108" w:right="-108"/>
              <w:jc w:val="center"/>
              <w:rPr>
                <w:rFonts w:ascii="Arial" w:hAnsi="Arial"/>
                <w:i/>
                <w:sz w:val="16"/>
                <w:lang w:val="hu-HU"/>
              </w:rPr>
            </w:pPr>
            <w:r w:rsidRPr="00F53D0C">
              <w:rPr>
                <w:rFonts w:ascii="Arial" w:hAnsi="Arial"/>
                <w:i/>
                <w:sz w:val="16"/>
                <w:lang w:val="hu-HU"/>
              </w:rPr>
              <w:t>szám</w:t>
            </w:r>
          </w:p>
        </w:tc>
      </w:tr>
      <w:tr w:rsidR="00143222" w:rsidRPr="00F53D0C" w14:paraId="4A5AC7A0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63BD7C93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7760FB7A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5E9C5C9F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F9A2FC8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927D456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809C86D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45F3E2D2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7A930A6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50BC1CE1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5BACD601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109ABE48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1B828270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8D2B197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4BCEC353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38515A98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40D5DED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FD9055F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33AFD0CC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7AEA004A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E1A2372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1F88B60F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56282B2E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5E0D705B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49C3B6F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38A0EC23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108FDA40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9B4936D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757CE24B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5ABD21DC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4C8C88B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5C24B3F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49CD860E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6C9C9C94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4F2FBD45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0814D2A4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53025C78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1CA23FF0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177B9396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7AD99A36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08FDF6B7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1EE8FF1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3B9322FC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21E19900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6B74A0C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0A09F47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4D0B365E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2318A3E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01913B0D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1D6DEE21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6B1FF68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5A00043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636EF1F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4803781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65DE0F07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2F35E1B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1C6F3853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D5523EF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6504749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30CBB5F4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121023D7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103BAC8D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5C574E99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3E1D6AA9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71D07B7A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61DE16B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35DA781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5AEFCD56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CA55567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2DCA1F3E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7F7113A6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0991A6C5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33B79115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445B157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0B120DD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464671FC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78FB720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26AA513A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300BBD05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4D5F2A14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56DE231F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2F63EA5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5BCE065F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09D760D4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143222" w:rsidRPr="00F53D0C" w14:paraId="1347CC34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6EFAD7FD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83CEE69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4930265" w14:textId="77777777" w:rsidR="00143222" w:rsidRPr="00F53D0C" w:rsidRDefault="00143222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56CFA4C5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76F10FBA" w14:textId="77777777" w:rsidR="00143222" w:rsidRPr="00F53D0C" w:rsidRDefault="00143222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18F53D92" w14:textId="77777777" w:rsidR="00143222" w:rsidRPr="00F53D0C" w:rsidRDefault="00143222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F53D0C" w14:paraId="704EDA29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4471A947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5777E015" w14:textId="77777777" w:rsidR="008F0685" w:rsidRPr="00F53D0C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CDC76EC" w14:textId="77777777" w:rsidR="008F0685" w:rsidRPr="00F53D0C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20CB07CA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27F691DF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3946E869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F53D0C" w14:paraId="152FF6E9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1C1444D1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50A0CB62" w14:textId="77777777" w:rsidR="008F0685" w:rsidRPr="00F53D0C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3A7570D" w14:textId="77777777" w:rsidR="008F0685" w:rsidRPr="00F53D0C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05C36F82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5998347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5D4E0558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F53D0C" w14:paraId="5DD94F8C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6C1FF85F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1884967" w14:textId="77777777" w:rsidR="008F0685" w:rsidRPr="00F53D0C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474B5AF" w14:textId="77777777" w:rsidR="008F0685" w:rsidRPr="00F53D0C" w:rsidRDefault="008F0685" w:rsidP="0083497C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0C6AB612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74D78C8E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0C381063" w14:textId="77777777" w:rsidR="008F0685" w:rsidRPr="00F53D0C" w:rsidRDefault="008F0685" w:rsidP="0083497C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F53D0C" w14:paraId="436A1058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74CDA6CA" w14:textId="77777777" w:rsidR="008F0685" w:rsidRPr="00F53D0C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10849A08" w14:textId="77777777" w:rsidR="008F0685" w:rsidRPr="00F53D0C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A15E81E" w14:textId="77777777" w:rsidR="008F0685" w:rsidRPr="00F53D0C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45769E1D" w14:textId="77777777" w:rsidR="008F0685" w:rsidRPr="00F53D0C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729CA8DB" w14:textId="77777777" w:rsidR="008F0685" w:rsidRPr="00F53D0C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7F06D017" w14:textId="77777777" w:rsidR="008F0685" w:rsidRPr="00F53D0C" w:rsidRDefault="008F0685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F53D0C" w14:paraId="3891DE58" w14:textId="77777777" w:rsidTr="00831726">
        <w:tblPrEx>
          <w:tblCellMar>
            <w:top w:w="0" w:type="dxa"/>
            <w:bottom w:w="0" w:type="dxa"/>
          </w:tblCellMar>
        </w:tblPrEx>
        <w:trPr>
          <w:cantSplit/>
          <w:trHeight w:hRule="exact" w:val="340"/>
        </w:trPr>
        <w:tc>
          <w:tcPr>
            <w:tcW w:w="959" w:type="dxa"/>
            <w:vAlign w:val="center"/>
          </w:tcPr>
          <w:p w14:paraId="5701E1E6" w14:textId="77777777" w:rsidR="008F0685" w:rsidRPr="00F53D0C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7E441DE6" w14:textId="77777777" w:rsidR="008F0685" w:rsidRPr="00F53D0C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163C0F98" w14:textId="77777777" w:rsidR="008F0685" w:rsidRPr="00F53D0C" w:rsidRDefault="008F0685" w:rsidP="00831726">
            <w:pPr>
              <w:spacing w:before="40" w:after="40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709" w:type="dxa"/>
            <w:vAlign w:val="center"/>
          </w:tcPr>
          <w:p w14:paraId="192F0A9F" w14:textId="77777777" w:rsidR="008F0685" w:rsidRPr="00F53D0C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  <w:tc>
          <w:tcPr>
            <w:tcW w:w="1275" w:type="dxa"/>
            <w:vAlign w:val="center"/>
          </w:tcPr>
          <w:p w14:paraId="3CB7256B" w14:textId="77777777" w:rsidR="008F0685" w:rsidRPr="00F53D0C" w:rsidRDefault="008F0685" w:rsidP="00831726">
            <w:pPr>
              <w:spacing w:before="40" w:after="40"/>
              <w:jc w:val="center"/>
              <w:rPr>
                <w:rFonts w:ascii="Arial" w:hAnsi="Arial"/>
                <w:bCs/>
                <w:sz w:val="20"/>
                <w:lang w:val="hu-HU"/>
              </w:rPr>
            </w:pPr>
          </w:p>
        </w:tc>
        <w:tc>
          <w:tcPr>
            <w:tcW w:w="1134" w:type="dxa"/>
          </w:tcPr>
          <w:p w14:paraId="5923416D" w14:textId="77777777" w:rsidR="008F0685" w:rsidRPr="00F53D0C" w:rsidRDefault="008F0685">
            <w:pPr>
              <w:spacing w:before="40" w:after="40"/>
              <w:jc w:val="center"/>
              <w:rPr>
                <w:rFonts w:ascii="Arial" w:hAnsi="Arial"/>
                <w:bCs/>
                <w:sz w:val="22"/>
                <w:szCs w:val="22"/>
                <w:lang w:val="hu-HU"/>
              </w:rPr>
            </w:pPr>
          </w:p>
        </w:tc>
      </w:tr>
      <w:tr w:rsidR="008F0685" w:rsidRPr="00F53D0C" w14:paraId="4A10EF55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F0BB773" w14:textId="77777777" w:rsidR="008F0685" w:rsidRPr="00F53D0C" w:rsidRDefault="008F0685" w:rsidP="00C04D3A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Csapatvezető I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dashSmallGap" w:sz="4" w:space="0" w:color="auto"/>
            </w:tcBorders>
          </w:tcPr>
          <w:p w14:paraId="0F899CAF" w14:textId="77777777" w:rsidR="008F0685" w:rsidRPr="00F53D0C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D4C9A40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Vezető edző: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EC65753" w14:textId="77777777" w:rsidR="008F0685" w:rsidRPr="00F53D0C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078F649D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</w:tcBorders>
          </w:tcPr>
          <w:p w14:paraId="06BA642D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bCs/>
                <w:iCs/>
                <w:sz w:val="16"/>
                <w:lang w:val="hu-HU"/>
              </w:rPr>
            </w:pPr>
            <w:r w:rsidRPr="00F53D0C">
              <w:rPr>
                <w:rFonts w:ascii="Arial" w:hAnsi="Arial"/>
                <w:bCs/>
                <w:iCs/>
                <w:sz w:val="16"/>
                <w:lang w:val="hu-HU"/>
              </w:rPr>
              <w:t>Csapatvezető II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37A1D316" w14:textId="77777777" w:rsidR="008F0685" w:rsidRPr="00F53D0C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562BCA6F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Edző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6901DD30" w14:textId="77777777" w:rsidR="008F0685" w:rsidRPr="00F53D0C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15481858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</w:tcBorders>
          </w:tcPr>
          <w:p w14:paraId="23139D46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Csapatorvos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42854FC9" w14:textId="77777777" w:rsidR="008F0685" w:rsidRPr="00F53D0C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0F52A531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Gyúró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7098141A" w14:textId="77777777" w:rsidR="008F0685" w:rsidRPr="00F53D0C" w:rsidRDefault="008F0685">
            <w:pPr>
              <w:spacing w:before="12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304E0C4C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9DA94DB" w14:textId="77777777" w:rsidR="008F0685" w:rsidRPr="00F53D0C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single" w:sz="4" w:space="0" w:color="auto"/>
            </w:tcBorders>
          </w:tcPr>
          <w:p w14:paraId="218D4178" w14:textId="77777777" w:rsidR="008F0685" w:rsidRPr="00F53D0C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3155D01" w14:textId="77777777" w:rsidR="008F0685" w:rsidRPr="00F53D0C" w:rsidRDefault="008F0685">
            <w:pPr>
              <w:rPr>
                <w:rFonts w:ascii="Arial" w:hAnsi="Arial"/>
                <w:sz w:val="8"/>
                <w:lang w:val="hu-HU"/>
              </w:rPr>
            </w:pP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259DC2FC" w14:textId="77777777" w:rsidR="008F0685" w:rsidRPr="00F53D0C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</w:tr>
      <w:tr w:rsidR="008F0685" w:rsidRPr="00F53D0C" w14:paraId="0B90C8CA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031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3D3A95C7" w14:textId="77777777" w:rsidR="008F0685" w:rsidRPr="00F53D0C" w:rsidRDefault="008F0685">
            <w:pPr>
              <w:pStyle w:val="lfej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0"/>
                <w:lang w:val="hu-HU" w:eastAsia="en-US"/>
              </w:rPr>
            </w:pPr>
          </w:p>
        </w:tc>
      </w:tr>
      <w:tr w:rsidR="008F0685" w:rsidRPr="00F53D0C" w14:paraId="1BFFA182" w14:textId="77777777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070" w:type="dxa"/>
            <w:gridSpan w:val="4"/>
            <w:tcBorders>
              <w:top w:val="single" w:sz="4" w:space="0" w:color="auto"/>
              <w:bottom w:val="nil"/>
            </w:tcBorders>
          </w:tcPr>
          <w:p w14:paraId="4C73AA86" w14:textId="77777777" w:rsidR="008F0685" w:rsidRPr="00F53D0C" w:rsidRDefault="008F0685" w:rsidP="009346A7">
            <w:pPr>
              <w:spacing w:before="120" w:after="120"/>
              <w:jc w:val="center"/>
              <w:rPr>
                <w:rFonts w:ascii="Arial" w:hAnsi="Arial" w:cs="Arial"/>
                <w:sz w:val="18"/>
                <w:lang w:val="hu-HU"/>
              </w:rPr>
            </w:pPr>
            <w:r w:rsidRPr="00F53D0C">
              <w:rPr>
                <w:rFonts w:ascii="Arial" w:hAnsi="Arial"/>
                <w:b/>
                <w:sz w:val="18"/>
                <w:lang w:val="hu-HU"/>
              </w:rPr>
              <w:t>ELSŐDLEGES CSAPATSZÍN</w:t>
            </w:r>
          </w:p>
        </w:tc>
        <w:tc>
          <w:tcPr>
            <w:tcW w:w="5244" w:type="dxa"/>
            <w:gridSpan w:val="5"/>
            <w:tcBorders>
              <w:top w:val="single" w:sz="4" w:space="0" w:color="auto"/>
              <w:bottom w:val="nil"/>
            </w:tcBorders>
          </w:tcPr>
          <w:p w14:paraId="0C61B8EA" w14:textId="77777777" w:rsidR="008F0685" w:rsidRPr="00F53D0C" w:rsidRDefault="008F0685" w:rsidP="009346A7">
            <w:pPr>
              <w:spacing w:before="120" w:after="120"/>
              <w:jc w:val="center"/>
              <w:rPr>
                <w:rFonts w:ascii="Arial" w:hAnsi="Arial" w:cs="Arial"/>
                <w:sz w:val="18"/>
                <w:lang w:val="hu-HU"/>
              </w:rPr>
            </w:pPr>
            <w:r w:rsidRPr="00F53D0C">
              <w:rPr>
                <w:rFonts w:ascii="Arial" w:hAnsi="Arial"/>
                <w:b/>
                <w:sz w:val="18"/>
                <w:lang w:val="hu-HU"/>
              </w:rPr>
              <w:t>MÁSODLAGOS CSAPATSZÍN</w:t>
            </w:r>
          </w:p>
        </w:tc>
      </w:tr>
      <w:tr w:rsidR="008F0685" w:rsidRPr="00F53D0C" w14:paraId="4AF66688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top w:val="nil"/>
            </w:tcBorders>
          </w:tcPr>
          <w:p w14:paraId="38E3AA0E" w14:textId="77777777" w:rsidR="008F0685" w:rsidRPr="00F53D0C" w:rsidRDefault="008F0685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Mez:</w:t>
            </w:r>
          </w:p>
        </w:tc>
        <w:tc>
          <w:tcPr>
            <w:tcW w:w="3402" w:type="dxa"/>
            <w:gridSpan w:val="2"/>
            <w:tcBorders>
              <w:top w:val="nil"/>
              <w:bottom w:val="dashSmallGap" w:sz="4" w:space="0" w:color="auto"/>
            </w:tcBorders>
          </w:tcPr>
          <w:p w14:paraId="10FFACE9" w14:textId="77777777" w:rsidR="008F0685" w:rsidRPr="00F53D0C" w:rsidRDefault="008F0685" w:rsidP="00531F62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3B99279C" w14:textId="77777777" w:rsidR="008F0685" w:rsidRPr="00F53D0C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Mez:</w:t>
            </w:r>
          </w:p>
        </w:tc>
        <w:tc>
          <w:tcPr>
            <w:tcW w:w="3685" w:type="dxa"/>
            <w:gridSpan w:val="4"/>
            <w:tcBorders>
              <w:top w:val="nil"/>
              <w:bottom w:val="dashSmallGap" w:sz="4" w:space="0" w:color="auto"/>
            </w:tcBorders>
          </w:tcPr>
          <w:p w14:paraId="7D9151A7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50B550A0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</w:tcPr>
          <w:p w14:paraId="69C85AC7" w14:textId="77777777" w:rsidR="008F0685" w:rsidRPr="00F53D0C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Szoknya/Nadrág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464F694C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6F875CC0" w14:textId="77777777" w:rsidR="008F0685" w:rsidRPr="00F53D0C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Szoknya/Nadrág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</w:tcBorders>
          </w:tcPr>
          <w:p w14:paraId="36FE3147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3411ED7F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</w:tcPr>
          <w:p w14:paraId="56E2F02D" w14:textId="77777777" w:rsidR="008F0685" w:rsidRPr="00F53D0C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Sportszár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5B24D752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2F6550FD" w14:textId="77777777" w:rsidR="008F0685" w:rsidRPr="00F53D0C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Sportszár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</w:tcBorders>
          </w:tcPr>
          <w:p w14:paraId="5CE0B879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6B127DC5" w14:textId="77777777" w:rsidTr="00FF1ACD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</w:tcPr>
          <w:p w14:paraId="2ED0FE6C" w14:textId="77777777" w:rsidR="008F0685" w:rsidRPr="00F53D0C" w:rsidRDefault="008F0685" w:rsidP="009346A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Kapusmez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22BD548C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54613422" w14:textId="77777777" w:rsidR="008F0685" w:rsidRPr="00F53D0C" w:rsidRDefault="008F0685" w:rsidP="00BC4F87">
            <w:pPr>
              <w:spacing w:before="120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sz w:val="16"/>
                <w:lang w:val="hu-HU"/>
              </w:rPr>
              <w:t>Kapusmez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</w:tcBorders>
          </w:tcPr>
          <w:p w14:paraId="3019DBD0" w14:textId="77777777" w:rsidR="008F0685" w:rsidRPr="00F53D0C" w:rsidRDefault="008F0685">
            <w:pPr>
              <w:spacing w:before="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3258FC61" w14:textId="77777777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314" w:type="dxa"/>
            <w:gridSpan w:val="9"/>
            <w:tcBorders>
              <w:bottom w:val="single" w:sz="4" w:space="0" w:color="auto"/>
            </w:tcBorders>
          </w:tcPr>
          <w:p w14:paraId="3F6FEC26" w14:textId="77777777" w:rsidR="008F0685" w:rsidRPr="00F53D0C" w:rsidRDefault="008F0685" w:rsidP="00FF1ACD">
            <w:pPr>
              <w:spacing w:before="120"/>
              <w:jc w:val="center"/>
              <w:rPr>
                <w:rFonts w:ascii="Arial" w:hAnsi="Arial"/>
                <w:b/>
                <w:sz w:val="18"/>
                <w:lang w:val="hu-HU"/>
              </w:rPr>
            </w:pPr>
            <w:r w:rsidRPr="00F53D0C">
              <w:rPr>
                <w:rFonts w:ascii="Arial" w:hAnsi="Arial"/>
                <w:b/>
                <w:sz w:val="18"/>
                <w:lang w:val="hu-HU"/>
              </w:rPr>
              <w:t>Az összes felszerelés másodlagos csapatszínének</w:t>
            </w:r>
            <w:r w:rsidR="00F53D0C" w:rsidRPr="00F53D0C">
              <w:rPr>
                <w:rFonts w:ascii="Arial" w:hAnsi="Arial"/>
                <w:b/>
                <w:sz w:val="18"/>
                <w:lang w:val="hu-HU"/>
              </w:rPr>
              <w:t xml:space="preserve"> különböznie</w:t>
            </w:r>
            <w:r w:rsidRPr="00F53D0C">
              <w:rPr>
                <w:rFonts w:ascii="Arial" w:hAnsi="Arial"/>
                <w:b/>
                <w:sz w:val="18"/>
                <w:lang w:val="hu-HU"/>
              </w:rPr>
              <w:t xml:space="preserve"> kell az elsődlegestől</w:t>
            </w:r>
          </w:p>
          <w:p w14:paraId="43C331C4" w14:textId="77777777" w:rsidR="008F0685" w:rsidRPr="00F53D0C" w:rsidRDefault="008F0685" w:rsidP="00BC4F87">
            <w:pPr>
              <w:spacing w:before="40" w:after="120"/>
              <w:jc w:val="center"/>
              <w:rPr>
                <w:rFonts w:ascii="Arial" w:hAnsi="Arial" w:cs="Arial"/>
                <w:sz w:val="16"/>
                <w:lang w:val="hu-HU"/>
              </w:rPr>
            </w:pPr>
            <w:r w:rsidRPr="00F53D0C">
              <w:rPr>
                <w:rFonts w:ascii="Arial" w:hAnsi="Arial"/>
                <w:b/>
                <w:sz w:val="18"/>
                <w:lang w:val="hu-HU"/>
              </w:rPr>
              <w:t>A Kapusmez színének különböznie kell az elsődleges és másodlagos mezszínektől is.</w:t>
            </w:r>
          </w:p>
        </w:tc>
      </w:tr>
      <w:tr w:rsidR="008F0685" w:rsidRPr="00F53D0C" w14:paraId="4528EA42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AD6D65B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0"/>
                <w:lang w:val="hu-HU"/>
              </w:rPr>
            </w:pPr>
            <w:r w:rsidRPr="00F53D0C">
              <w:rPr>
                <w:rFonts w:ascii="Arial" w:hAnsi="Arial" w:cs="Arial"/>
                <w:sz w:val="20"/>
                <w:lang w:val="hu-HU"/>
              </w:rPr>
              <w:t>Név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dashSmallGap" w:sz="4" w:space="0" w:color="auto"/>
            </w:tcBorders>
          </w:tcPr>
          <w:p w14:paraId="3EEA0E9E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43F87A9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0"/>
                <w:lang w:val="hu-HU"/>
              </w:rPr>
            </w:pPr>
            <w:r w:rsidRPr="00F53D0C">
              <w:rPr>
                <w:rFonts w:ascii="Arial" w:hAnsi="Arial"/>
                <w:sz w:val="20"/>
                <w:lang w:val="hu-HU"/>
              </w:rPr>
              <w:t>Dátum: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04442415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368B5C8F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</w:tcBorders>
          </w:tcPr>
          <w:p w14:paraId="4DAFBB65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bCs/>
                <w:iCs/>
                <w:sz w:val="20"/>
                <w:lang w:val="hu-HU"/>
              </w:rPr>
            </w:pPr>
            <w:r w:rsidRPr="00F53D0C">
              <w:rPr>
                <w:rFonts w:ascii="Arial" w:hAnsi="Arial"/>
                <w:bCs/>
                <w:iCs/>
                <w:sz w:val="20"/>
                <w:lang w:val="hu-HU"/>
              </w:rPr>
              <w:t>Beosztás:</w:t>
            </w:r>
          </w:p>
        </w:tc>
        <w:tc>
          <w:tcPr>
            <w:tcW w:w="340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14:paraId="69B4EE3A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  <w:tc>
          <w:tcPr>
            <w:tcW w:w="1559" w:type="dxa"/>
          </w:tcPr>
          <w:p w14:paraId="5D240D6C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0"/>
                <w:lang w:val="hu-HU"/>
              </w:rPr>
            </w:pPr>
            <w:r w:rsidRPr="00F53D0C">
              <w:rPr>
                <w:rFonts w:ascii="Arial" w:hAnsi="Arial"/>
                <w:sz w:val="20"/>
                <w:lang w:val="hu-HU"/>
              </w:rPr>
              <w:t>Aláírás:</w:t>
            </w: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4B23C6B8" w14:textId="77777777" w:rsidR="008F0685" w:rsidRPr="00F53D0C" w:rsidRDefault="008F0685" w:rsidP="00CC5C30">
            <w:pPr>
              <w:spacing w:before="160"/>
              <w:rPr>
                <w:rFonts w:ascii="Arial" w:hAnsi="Arial" w:cs="Arial"/>
                <w:sz w:val="22"/>
                <w:lang w:val="hu-HU"/>
              </w:rPr>
            </w:pPr>
          </w:p>
        </w:tc>
      </w:tr>
      <w:tr w:rsidR="008F0685" w:rsidRPr="00F53D0C" w14:paraId="56E5F5AD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6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6A9A04" w14:textId="77777777" w:rsidR="008F0685" w:rsidRPr="00F53D0C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14:paraId="63A34A8A" w14:textId="77777777" w:rsidR="008F0685" w:rsidRPr="00F53D0C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A6F8E17" w14:textId="77777777" w:rsidR="008F0685" w:rsidRPr="00F53D0C" w:rsidRDefault="008F0685">
            <w:pPr>
              <w:rPr>
                <w:rFonts w:ascii="Arial" w:hAnsi="Arial"/>
                <w:sz w:val="8"/>
                <w:lang w:val="hu-HU"/>
              </w:rPr>
            </w:pPr>
          </w:p>
        </w:tc>
        <w:tc>
          <w:tcPr>
            <w:tcW w:w="3685" w:type="dxa"/>
            <w:gridSpan w:val="4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74AAC8CA" w14:textId="77777777" w:rsidR="008F0685" w:rsidRPr="00F53D0C" w:rsidRDefault="008F0685">
            <w:pPr>
              <w:rPr>
                <w:rFonts w:ascii="Arial" w:hAnsi="Arial" w:cs="Arial"/>
                <w:sz w:val="8"/>
                <w:lang w:val="hu-HU"/>
              </w:rPr>
            </w:pPr>
          </w:p>
        </w:tc>
      </w:tr>
    </w:tbl>
    <w:p w14:paraId="4F0ED745" w14:textId="77777777" w:rsidR="00BD5EF5" w:rsidRPr="00F53D0C" w:rsidRDefault="00BD5EF5">
      <w:pPr>
        <w:spacing w:after="60"/>
        <w:jc w:val="right"/>
        <w:rPr>
          <w:sz w:val="12"/>
          <w:lang w:val="hu-HU"/>
        </w:rPr>
      </w:pPr>
    </w:p>
    <w:sectPr w:rsidR="00BD5EF5" w:rsidRPr="00F53D0C">
      <w:pgSz w:w="11906" w:h="16838" w:code="9"/>
      <w:pgMar w:top="1077" w:right="851" w:bottom="68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C6F2E" w14:textId="77777777" w:rsidR="000473C3" w:rsidRDefault="000473C3">
      <w:r>
        <w:separator/>
      </w:r>
    </w:p>
  </w:endnote>
  <w:endnote w:type="continuationSeparator" w:id="0">
    <w:p w14:paraId="37071695" w14:textId="77777777" w:rsidR="000473C3" w:rsidRDefault="00047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84CCC" w14:textId="77777777" w:rsidR="000473C3" w:rsidRDefault="000473C3">
      <w:r>
        <w:separator/>
      </w:r>
    </w:p>
  </w:footnote>
  <w:footnote w:type="continuationSeparator" w:id="0">
    <w:p w14:paraId="253C4EB6" w14:textId="77777777" w:rsidR="000473C3" w:rsidRDefault="00047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1595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FF20AC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14B3C8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5EE311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AC475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597F34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733440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77524D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22833244">
    <w:abstractNumId w:val="4"/>
  </w:num>
  <w:num w:numId="2" w16cid:durableId="1199784776">
    <w:abstractNumId w:val="5"/>
  </w:num>
  <w:num w:numId="3" w16cid:durableId="1709061824">
    <w:abstractNumId w:val="2"/>
  </w:num>
  <w:num w:numId="4" w16cid:durableId="324743008">
    <w:abstractNumId w:val="3"/>
  </w:num>
  <w:num w:numId="5" w16cid:durableId="984508735">
    <w:abstractNumId w:val="7"/>
  </w:num>
  <w:num w:numId="6" w16cid:durableId="1773427859">
    <w:abstractNumId w:val="1"/>
  </w:num>
  <w:num w:numId="7" w16cid:durableId="1203401482">
    <w:abstractNumId w:val="6"/>
  </w:num>
  <w:num w:numId="8" w16cid:durableId="393044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jYyszCwNDIxMzNT0lEKTi0uzszPAykwqwUAeU4PgywAAAA="/>
  </w:docVars>
  <w:rsids>
    <w:rsidRoot w:val="001B6810"/>
    <w:rsid w:val="00010653"/>
    <w:rsid w:val="00012B1A"/>
    <w:rsid w:val="000473C3"/>
    <w:rsid w:val="000842E8"/>
    <w:rsid w:val="000E47C8"/>
    <w:rsid w:val="000F39AC"/>
    <w:rsid w:val="00143222"/>
    <w:rsid w:val="00184CF3"/>
    <w:rsid w:val="001B6810"/>
    <w:rsid w:val="001E0FE2"/>
    <w:rsid w:val="001F61FA"/>
    <w:rsid w:val="00201848"/>
    <w:rsid w:val="00233722"/>
    <w:rsid w:val="0024207A"/>
    <w:rsid w:val="002732E9"/>
    <w:rsid w:val="00302900"/>
    <w:rsid w:val="0032755B"/>
    <w:rsid w:val="003275D6"/>
    <w:rsid w:val="00371FA3"/>
    <w:rsid w:val="003776A7"/>
    <w:rsid w:val="003E3D6D"/>
    <w:rsid w:val="004612CE"/>
    <w:rsid w:val="004668F0"/>
    <w:rsid w:val="004F5ED2"/>
    <w:rsid w:val="0052284C"/>
    <w:rsid w:val="00531F62"/>
    <w:rsid w:val="00595369"/>
    <w:rsid w:val="006007F7"/>
    <w:rsid w:val="00602C83"/>
    <w:rsid w:val="00613BF4"/>
    <w:rsid w:val="00620A44"/>
    <w:rsid w:val="0073614D"/>
    <w:rsid w:val="007B1031"/>
    <w:rsid w:val="00831726"/>
    <w:rsid w:val="0083497C"/>
    <w:rsid w:val="008F0685"/>
    <w:rsid w:val="008F73D8"/>
    <w:rsid w:val="00906895"/>
    <w:rsid w:val="009346A7"/>
    <w:rsid w:val="009377AE"/>
    <w:rsid w:val="0097574E"/>
    <w:rsid w:val="009F6C73"/>
    <w:rsid w:val="00A211C5"/>
    <w:rsid w:val="00AD7FAC"/>
    <w:rsid w:val="00B073A3"/>
    <w:rsid w:val="00B33CD3"/>
    <w:rsid w:val="00B6410D"/>
    <w:rsid w:val="00B733A2"/>
    <w:rsid w:val="00B955DE"/>
    <w:rsid w:val="00BC4F87"/>
    <w:rsid w:val="00BD2E7A"/>
    <w:rsid w:val="00BD5EF5"/>
    <w:rsid w:val="00C04D3A"/>
    <w:rsid w:val="00CC5C30"/>
    <w:rsid w:val="00CE5D5E"/>
    <w:rsid w:val="00D57200"/>
    <w:rsid w:val="00D9389F"/>
    <w:rsid w:val="00E2168F"/>
    <w:rsid w:val="00E25FDB"/>
    <w:rsid w:val="00E453A3"/>
    <w:rsid w:val="00E91C37"/>
    <w:rsid w:val="00E96345"/>
    <w:rsid w:val="00EE101A"/>
    <w:rsid w:val="00F31946"/>
    <w:rsid w:val="00F53D0C"/>
    <w:rsid w:val="00F66364"/>
    <w:rsid w:val="00FE766D"/>
    <w:rsid w:val="00FF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FAB7D2"/>
  <w15:chartTrackingRefBased/>
  <w15:docId w15:val="{A05512A4-C5FA-40F2-9C20-0EB776AAD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lang w:val="en-GB" w:eastAsia="en-US"/>
    </w:rPr>
  </w:style>
  <w:style w:type="paragraph" w:styleId="Cmsor1">
    <w:name w:val="heading 1"/>
    <w:basedOn w:val="Norml"/>
    <w:next w:val="Norml"/>
    <w:qFormat/>
    <w:pPr>
      <w:keepNext/>
      <w:pBdr>
        <w:top w:val="single" w:sz="4" w:space="1" w:color="auto"/>
      </w:pBdr>
      <w:spacing w:before="60"/>
      <w:outlineLvl w:val="0"/>
    </w:pPr>
    <w:rPr>
      <w:b/>
    </w:rPr>
  </w:style>
  <w:style w:type="paragraph" w:styleId="Cmsor2">
    <w:name w:val="heading 2"/>
    <w:basedOn w:val="Norml"/>
    <w:next w:val="Norml"/>
    <w:qFormat/>
    <w:pPr>
      <w:keepNext/>
      <w:spacing w:after="60"/>
      <w:jc w:val="right"/>
      <w:outlineLvl w:val="1"/>
    </w:pPr>
    <w:rPr>
      <w:b/>
    </w:rPr>
  </w:style>
  <w:style w:type="paragraph" w:styleId="Cmsor3">
    <w:name w:val="heading 3"/>
    <w:basedOn w:val="Norml"/>
    <w:next w:val="Norml"/>
    <w:link w:val="Cmsor3Char"/>
    <w:qFormat/>
    <w:pPr>
      <w:keepNext/>
      <w:jc w:val="center"/>
      <w:outlineLvl w:val="2"/>
    </w:pPr>
    <w:rPr>
      <w:b/>
      <w:lang w:eastAsia="x-none"/>
    </w:rPr>
  </w:style>
  <w:style w:type="paragraph" w:styleId="Cmsor4">
    <w:name w:val="heading 4"/>
    <w:basedOn w:val="Norml"/>
    <w:next w:val="Norml"/>
    <w:qFormat/>
    <w:pPr>
      <w:keepNext/>
      <w:spacing w:before="60"/>
      <w:ind w:left="142" w:hanging="142"/>
      <w:jc w:val="center"/>
      <w:outlineLvl w:val="3"/>
    </w:pPr>
    <w:rPr>
      <w:i/>
    </w:rPr>
  </w:style>
  <w:style w:type="paragraph" w:styleId="Cmsor5">
    <w:name w:val="heading 5"/>
    <w:basedOn w:val="Norml"/>
    <w:next w:val="Norml"/>
    <w:qFormat/>
    <w:pPr>
      <w:keepNext/>
      <w:spacing w:after="60"/>
      <w:outlineLvl w:val="4"/>
    </w:pPr>
    <w:rPr>
      <w:b/>
    </w:rPr>
  </w:style>
  <w:style w:type="paragraph" w:styleId="Cmsor6">
    <w:name w:val="heading 6"/>
    <w:basedOn w:val="Norml"/>
    <w:next w:val="Norml"/>
    <w:qFormat/>
    <w:pPr>
      <w:keepNext/>
      <w:spacing w:after="60"/>
      <w:jc w:val="center"/>
      <w:outlineLvl w:val="5"/>
    </w:pPr>
    <w:rPr>
      <w:i/>
    </w:rPr>
  </w:style>
  <w:style w:type="paragraph" w:styleId="Cmsor7">
    <w:name w:val="heading 7"/>
    <w:basedOn w:val="Norml"/>
    <w:next w:val="Norml"/>
    <w:qFormat/>
    <w:pPr>
      <w:keepNext/>
      <w:spacing w:after="60"/>
      <w:outlineLvl w:val="6"/>
    </w:pPr>
    <w:rPr>
      <w:i/>
      <w:sz w:val="20"/>
    </w:rPr>
  </w:style>
  <w:style w:type="paragraph" w:styleId="Cmsor8">
    <w:name w:val="heading 8"/>
    <w:basedOn w:val="Norml"/>
    <w:next w:val="Norml"/>
    <w:qFormat/>
    <w:pPr>
      <w:keepNext/>
      <w:spacing w:after="60"/>
      <w:jc w:val="center"/>
      <w:outlineLvl w:val="7"/>
    </w:pPr>
    <w:rPr>
      <w:i/>
      <w:sz w:val="20"/>
    </w:rPr>
  </w:style>
  <w:style w:type="paragraph" w:styleId="Cmsor9">
    <w:name w:val="heading 9"/>
    <w:basedOn w:val="Norml"/>
    <w:next w:val="Norml"/>
    <w:qFormat/>
    <w:pPr>
      <w:keepNext/>
      <w:spacing w:after="60"/>
      <w:outlineLvl w:val="8"/>
    </w:pPr>
    <w:rPr>
      <w:b/>
      <w:i/>
      <w:sz w:val="20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sakszveg">
    <w:name w:val="Plain Text"/>
    <w:basedOn w:val="Norml"/>
    <w:semiHidden/>
    <w:rPr>
      <w:rFonts w:ascii="Courier New" w:hAnsi="Courier New"/>
      <w:sz w:val="20"/>
    </w:rPr>
  </w:style>
  <w:style w:type="paragraph" w:styleId="Szvegtrzs">
    <w:name w:val="Body Text"/>
    <w:basedOn w:val="Norml"/>
    <w:semiHidden/>
    <w:pPr>
      <w:spacing w:after="60"/>
    </w:pPr>
    <w:rPr>
      <w:b/>
      <w:sz w:val="28"/>
    </w:rPr>
  </w:style>
  <w:style w:type="paragraph" w:styleId="Szvegtrzs2">
    <w:name w:val="Body Text 2"/>
    <w:basedOn w:val="Norml"/>
    <w:semiHidden/>
    <w:pPr>
      <w:spacing w:after="60"/>
    </w:pPr>
    <w:rPr>
      <w:b/>
      <w:i/>
      <w:sz w:val="20"/>
    </w:rPr>
  </w:style>
  <w:style w:type="paragraph" w:styleId="Kpalrs">
    <w:name w:val="caption"/>
    <w:basedOn w:val="Norml"/>
    <w:next w:val="Norml"/>
    <w:qFormat/>
    <w:pPr>
      <w:spacing w:after="60"/>
      <w:jc w:val="right"/>
    </w:pPr>
    <w:rPr>
      <w:b/>
    </w:rPr>
  </w:style>
  <w:style w:type="paragraph" w:styleId="lfej">
    <w:name w:val="header"/>
    <w:basedOn w:val="Norml"/>
    <w:link w:val="lfejChar"/>
    <w:semiHidden/>
    <w:pPr>
      <w:tabs>
        <w:tab w:val="center" w:pos="4153"/>
        <w:tab w:val="right" w:pos="8306"/>
      </w:tabs>
    </w:pPr>
    <w:rPr>
      <w:lang w:eastAsia="x-none"/>
    </w:rPr>
  </w:style>
  <w:style w:type="paragraph" w:styleId="llb">
    <w:name w:val="footer"/>
    <w:basedOn w:val="Norml"/>
    <w:semiHidden/>
    <w:pPr>
      <w:tabs>
        <w:tab w:val="center" w:pos="4153"/>
        <w:tab w:val="right" w:pos="8306"/>
      </w:tabs>
    </w:pPr>
  </w:style>
  <w:style w:type="paragraph" w:styleId="Szvegtrzs3">
    <w:name w:val="Body Text 3"/>
    <w:basedOn w:val="Norml"/>
    <w:link w:val="Szvegtrzs3Char"/>
    <w:semiHidden/>
    <w:rPr>
      <w:rFonts w:ascii="Arial" w:hAnsi="Arial"/>
      <w:b/>
      <w:sz w:val="16"/>
      <w:lang w:eastAsia="x-none"/>
    </w:rPr>
  </w:style>
  <w:style w:type="character" w:customStyle="1" w:styleId="Cmsor3Char">
    <w:name w:val="Címsor 3 Char"/>
    <w:link w:val="Cmsor3"/>
    <w:rsid w:val="00FF1ACD"/>
    <w:rPr>
      <w:b/>
      <w:sz w:val="24"/>
      <w:lang w:val="en-GB"/>
    </w:rPr>
  </w:style>
  <w:style w:type="character" w:customStyle="1" w:styleId="Szvegtrzs3Char">
    <w:name w:val="Szövegtörzs 3 Char"/>
    <w:link w:val="Szvegtrzs3"/>
    <w:semiHidden/>
    <w:rsid w:val="00FF1ACD"/>
    <w:rPr>
      <w:rFonts w:ascii="Arial" w:hAnsi="Arial"/>
      <w:b/>
      <w:sz w:val="16"/>
      <w:lang w:val="en-GB"/>
    </w:rPr>
  </w:style>
  <w:style w:type="character" w:customStyle="1" w:styleId="lfejChar">
    <w:name w:val="Élőfej Char"/>
    <w:link w:val="lfej"/>
    <w:semiHidden/>
    <w:rsid w:val="00C04D3A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12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732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try Form (Indoor Clubs) Jan 11</vt:lpstr>
      <vt:lpstr>Entry Form (Indoor Clubs) Jan 10 </vt:lpstr>
    </vt:vector>
  </TitlesOfParts>
  <Company>F.I.H.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(Indoor Clubs) Jan 11</dc:title>
  <dc:subject/>
  <dc:creator>S Catton</dc:creator>
  <cp:keywords/>
  <cp:lastModifiedBy>Zsolt Ferenczi</cp:lastModifiedBy>
  <cp:revision>2</cp:revision>
  <cp:lastPrinted>2011-02-10T16:13:00Z</cp:lastPrinted>
  <dcterms:created xsi:type="dcterms:W3CDTF">2026-01-25T21:30:00Z</dcterms:created>
  <dcterms:modified xsi:type="dcterms:W3CDTF">2026-01-25T21:30:00Z</dcterms:modified>
</cp:coreProperties>
</file>